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C08A19" w14:textId="1097C621" w:rsidR="000D4365" w:rsidRPr="00E67D3C" w:rsidRDefault="00EF3916" w:rsidP="00EF3916">
      <w:pPr>
        <w:jc w:val="center"/>
        <w:rPr>
          <w:b/>
          <w:bCs/>
          <w:sz w:val="26"/>
          <w:szCs w:val="24"/>
        </w:rPr>
      </w:pPr>
      <w:r w:rsidRPr="00E67D3C">
        <w:rPr>
          <w:b/>
          <w:bCs/>
          <w:sz w:val="26"/>
          <w:szCs w:val="24"/>
        </w:rPr>
        <w:t>SPONSORSHIP</w:t>
      </w:r>
    </w:p>
    <w:p w14:paraId="29989257" w14:textId="5D32EFD7" w:rsidR="00EF3916" w:rsidRDefault="00EF3916" w:rsidP="00EF3916">
      <w:pPr>
        <w:jc w:val="center"/>
      </w:pPr>
    </w:p>
    <w:tbl>
      <w:tblPr>
        <w:tblStyle w:val="GridTable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99"/>
        <w:gridCol w:w="2181"/>
        <w:gridCol w:w="2159"/>
        <w:gridCol w:w="2180"/>
      </w:tblGrid>
      <w:tr w:rsidR="00790864" w:rsidRPr="00790864" w14:paraId="6A20E352" w14:textId="77777777" w:rsidTr="007908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6DCB345F" w14:textId="77777777" w:rsidR="00EF3916" w:rsidRPr="00790864" w:rsidRDefault="00EF3916" w:rsidP="00715FCE">
            <w:pPr>
              <w:jc w:val="center"/>
              <w:rPr>
                <w:color w:val="auto"/>
                <w:sz w:val="24"/>
                <w:szCs w:val="24"/>
              </w:rPr>
            </w:pPr>
            <w:r w:rsidRPr="00790864">
              <w:rPr>
                <w:color w:val="auto"/>
                <w:sz w:val="24"/>
                <w:szCs w:val="24"/>
              </w:rPr>
              <w:t>Platinum</w:t>
            </w:r>
          </w:p>
        </w:tc>
        <w:tc>
          <w:tcPr>
            <w:tcW w:w="218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27A51F4B" w14:textId="77777777" w:rsidR="00EF3916" w:rsidRPr="00790864" w:rsidRDefault="00EF3916" w:rsidP="00715F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790864">
              <w:rPr>
                <w:color w:val="auto"/>
                <w:sz w:val="24"/>
                <w:szCs w:val="24"/>
              </w:rPr>
              <w:t>Gold</w:t>
            </w:r>
          </w:p>
        </w:tc>
        <w:tc>
          <w:tcPr>
            <w:tcW w:w="21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04AE409D" w14:textId="77777777" w:rsidR="00EF3916" w:rsidRPr="00790864" w:rsidRDefault="00EF3916" w:rsidP="00715F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790864">
              <w:rPr>
                <w:color w:val="auto"/>
                <w:sz w:val="24"/>
                <w:szCs w:val="24"/>
              </w:rPr>
              <w:t>Silver</w:t>
            </w:r>
          </w:p>
        </w:tc>
        <w:tc>
          <w:tcPr>
            <w:tcW w:w="218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D9D9D9" w:themeFill="background1" w:themeFillShade="D9"/>
          </w:tcPr>
          <w:p w14:paraId="2BF17BA3" w14:textId="77777777" w:rsidR="00EF3916" w:rsidRPr="00790864" w:rsidRDefault="00EF3916" w:rsidP="00715F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790864">
              <w:rPr>
                <w:color w:val="auto"/>
                <w:sz w:val="24"/>
                <w:szCs w:val="24"/>
              </w:rPr>
              <w:t>Others</w:t>
            </w:r>
          </w:p>
        </w:tc>
      </w:tr>
      <w:tr w:rsidR="00790864" w:rsidRPr="00790864" w14:paraId="6A38B15A" w14:textId="77777777" w:rsidTr="007908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dxa"/>
            <w:shd w:val="clear" w:color="auto" w:fill="auto"/>
            <w:vAlign w:val="center"/>
          </w:tcPr>
          <w:p w14:paraId="0ABDA918" w14:textId="7AB6B9FC" w:rsidR="00EF3916" w:rsidRPr="00790864" w:rsidRDefault="00EF3916" w:rsidP="00790864">
            <w:pPr>
              <w:jc w:val="center"/>
            </w:pPr>
            <w:r w:rsidRPr="00790864">
              <w:t>200000 INR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290CAB34" w14:textId="59C327BD" w:rsidR="00EF3916" w:rsidRPr="00790864" w:rsidRDefault="00EF3916" w:rsidP="00790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90864">
              <w:rPr>
                <w:b/>
                <w:bCs/>
              </w:rPr>
              <w:t>100000 INR</w:t>
            </w:r>
          </w:p>
        </w:tc>
        <w:tc>
          <w:tcPr>
            <w:tcW w:w="2159" w:type="dxa"/>
            <w:shd w:val="clear" w:color="auto" w:fill="auto"/>
            <w:vAlign w:val="center"/>
          </w:tcPr>
          <w:p w14:paraId="6610A72E" w14:textId="08A7D09B" w:rsidR="00EF3916" w:rsidRPr="00790864" w:rsidRDefault="00EF3916" w:rsidP="00790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90864">
              <w:rPr>
                <w:b/>
                <w:bCs/>
              </w:rPr>
              <w:t>50000 INR</w:t>
            </w:r>
          </w:p>
        </w:tc>
        <w:tc>
          <w:tcPr>
            <w:tcW w:w="2180" w:type="dxa"/>
            <w:shd w:val="clear" w:color="auto" w:fill="auto"/>
            <w:vAlign w:val="center"/>
          </w:tcPr>
          <w:p w14:paraId="27EA7FE1" w14:textId="77777777" w:rsidR="00EF3916" w:rsidRPr="00790864" w:rsidRDefault="00EF3916" w:rsidP="00790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</w:rPr>
            </w:pPr>
            <w:r w:rsidRPr="00790864">
              <w:rPr>
                <w:b/>
                <w:bCs/>
              </w:rPr>
              <w:t>________ INR</w:t>
            </w:r>
          </w:p>
        </w:tc>
      </w:tr>
      <w:tr w:rsidR="00790864" w:rsidRPr="00790864" w14:paraId="7FE2950A" w14:textId="77777777" w:rsidTr="00790864">
        <w:trPr>
          <w:trHeight w:val="3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dxa"/>
            <w:shd w:val="clear" w:color="auto" w:fill="auto"/>
            <w:vAlign w:val="center"/>
          </w:tcPr>
          <w:p w14:paraId="1BF8C900" w14:textId="77777777" w:rsidR="00EF3916" w:rsidRPr="00790864" w:rsidRDefault="00EF3916" w:rsidP="00790864">
            <w:pPr>
              <w:spacing w:after="60"/>
              <w:jc w:val="center"/>
              <w:rPr>
                <w:b w:val="0"/>
                <w:bCs w:val="0"/>
                <w:sz w:val="20"/>
              </w:rPr>
            </w:pPr>
            <w:r w:rsidRPr="00790864">
              <w:rPr>
                <w:sz w:val="20"/>
                <w:u w:val="single"/>
              </w:rPr>
              <w:t>Privileges</w:t>
            </w:r>
          </w:p>
        </w:tc>
        <w:tc>
          <w:tcPr>
            <w:tcW w:w="2181" w:type="dxa"/>
            <w:shd w:val="clear" w:color="auto" w:fill="auto"/>
            <w:vAlign w:val="center"/>
          </w:tcPr>
          <w:p w14:paraId="3243CFC8" w14:textId="77777777" w:rsidR="00EF3916" w:rsidRPr="00790864" w:rsidRDefault="00EF3916" w:rsidP="00790864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b/>
                <w:bCs/>
                <w:sz w:val="20"/>
                <w:u w:val="single"/>
              </w:rPr>
              <w:t>Privileges</w:t>
            </w:r>
          </w:p>
        </w:tc>
        <w:tc>
          <w:tcPr>
            <w:tcW w:w="2159" w:type="dxa"/>
            <w:shd w:val="clear" w:color="auto" w:fill="auto"/>
            <w:vAlign w:val="center"/>
          </w:tcPr>
          <w:p w14:paraId="6E86E9C5" w14:textId="77777777" w:rsidR="00EF3916" w:rsidRPr="00790864" w:rsidRDefault="00EF3916" w:rsidP="00790864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b/>
                <w:bCs/>
                <w:sz w:val="20"/>
                <w:u w:val="single"/>
              </w:rPr>
              <w:t>Privileges</w:t>
            </w:r>
          </w:p>
        </w:tc>
        <w:tc>
          <w:tcPr>
            <w:tcW w:w="2180" w:type="dxa"/>
            <w:shd w:val="clear" w:color="auto" w:fill="auto"/>
            <w:vAlign w:val="center"/>
          </w:tcPr>
          <w:p w14:paraId="48C31AA9" w14:textId="6A6D5F8E" w:rsidR="00EF3916" w:rsidRPr="00790864" w:rsidRDefault="00EF3916" w:rsidP="00790864">
            <w:pPr>
              <w:spacing w:after="6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b/>
                <w:bCs/>
                <w:sz w:val="20"/>
                <w:u w:val="single"/>
              </w:rPr>
              <w:t xml:space="preserve">Privilege </w:t>
            </w:r>
            <w:r w:rsidRPr="00790864">
              <w:rPr>
                <w:sz w:val="20"/>
                <w:u w:val="single"/>
              </w:rPr>
              <w:t>(</w:t>
            </w:r>
            <w:proofErr w:type="gramStart"/>
            <w:r w:rsidRPr="00790864">
              <w:rPr>
                <w:sz w:val="20"/>
                <w:u w:val="single"/>
              </w:rPr>
              <w:t>any ONE</w:t>
            </w:r>
            <w:proofErr w:type="gramEnd"/>
            <w:r w:rsidRPr="00790864">
              <w:rPr>
                <w:sz w:val="20"/>
                <w:u w:val="single"/>
              </w:rPr>
              <w:t>)</w:t>
            </w:r>
          </w:p>
        </w:tc>
      </w:tr>
      <w:tr w:rsidR="00790864" w:rsidRPr="00790864" w14:paraId="5B49C29E" w14:textId="77777777" w:rsidTr="007908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dxa"/>
            <w:shd w:val="clear" w:color="auto" w:fill="auto"/>
          </w:tcPr>
          <w:p w14:paraId="327CA40F" w14:textId="77777777" w:rsidR="00EF3916" w:rsidRPr="00790864" w:rsidRDefault="00EF3916" w:rsidP="00EF3916">
            <w:pPr>
              <w:numPr>
                <w:ilvl w:val="0"/>
                <w:numId w:val="1"/>
              </w:numPr>
              <w:spacing w:after="60"/>
              <w:ind w:left="270" w:hanging="270"/>
              <w:rPr>
                <w:b w:val="0"/>
                <w:bCs w:val="0"/>
                <w:sz w:val="20"/>
                <w:u w:val="single"/>
              </w:rPr>
            </w:pPr>
            <w:r w:rsidRPr="00790864">
              <w:rPr>
                <w:b w:val="0"/>
                <w:bCs w:val="0"/>
                <w:sz w:val="20"/>
              </w:rPr>
              <w:t>Two complimentary registrations</w:t>
            </w:r>
          </w:p>
        </w:tc>
        <w:tc>
          <w:tcPr>
            <w:tcW w:w="2181" w:type="dxa"/>
            <w:shd w:val="clear" w:color="auto" w:fill="auto"/>
          </w:tcPr>
          <w:p w14:paraId="72AE9E00" w14:textId="77777777" w:rsidR="00EF3916" w:rsidRPr="00790864" w:rsidRDefault="00EF3916" w:rsidP="00EF3916">
            <w:pPr>
              <w:numPr>
                <w:ilvl w:val="0"/>
                <w:numId w:val="1"/>
              </w:numPr>
              <w:spacing w:after="60"/>
              <w:ind w:left="270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u w:val="single"/>
              </w:rPr>
            </w:pPr>
            <w:r w:rsidRPr="00790864">
              <w:rPr>
                <w:sz w:val="20"/>
              </w:rPr>
              <w:t>One complimentary registration</w:t>
            </w:r>
          </w:p>
        </w:tc>
        <w:tc>
          <w:tcPr>
            <w:tcW w:w="2159" w:type="dxa"/>
            <w:shd w:val="clear" w:color="auto" w:fill="auto"/>
          </w:tcPr>
          <w:p w14:paraId="2FF05BF0" w14:textId="41BC1E3F" w:rsidR="00EF3916" w:rsidRPr="00790864" w:rsidRDefault="0023188F" w:rsidP="0023188F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sz w:val="20"/>
              </w:rPr>
              <w:t>-</w:t>
            </w:r>
          </w:p>
        </w:tc>
        <w:tc>
          <w:tcPr>
            <w:tcW w:w="2180" w:type="dxa"/>
            <w:shd w:val="clear" w:color="auto" w:fill="auto"/>
          </w:tcPr>
          <w:p w14:paraId="3303DC6E" w14:textId="3E2EA65C" w:rsidR="00EF3916" w:rsidRPr="00790864" w:rsidRDefault="00EF3916" w:rsidP="00EF391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790864">
              <w:rPr>
                <w:b/>
                <w:bCs/>
                <w:sz w:val="20"/>
              </w:rPr>
              <w:t>-</w:t>
            </w:r>
          </w:p>
          <w:p w14:paraId="362C446C" w14:textId="77777777" w:rsidR="00EF3916" w:rsidRPr="00790864" w:rsidRDefault="00EF3916" w:rsidP="00EF3916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  <w:u w:val="single"/>
              </w:rPr>
            </w:pPr>
          </w:p>
        </w:tc>
      </w:tr>
      <w:tr w:rsidR="00790864" w:rsidRPr="00790864" w14:paraId="4AF34AAC" w14:textId="77777777" w:rsidTr="00790864">
        <w:trPr>
          <w:trHeight w:val="6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dxa"/>
            <w:shd w:val="clear" w:color="auto" w:fill="auto"/>
          </w:tcPr>
          <w:p w14:paraId="37BC0A01" w14:textId="77777777" w:rsidR="00EF3916" w:rsidRPr="00790864" w:rsidRDefault="00EF3916" w:rsidP="00EF3916">
            <w:pPr>
              <w:numPr>
                <w:ilvl w:val="0"/>
                <w:numId w:val="1"/>
              </w:numPr>
              <w:spacing w:after="60"/>
              <w:ind w:left="270" w:hanging="270"/>
              <w:rPr>
                <w:b w:val="0"/>
                <w:bCs w:val="0"/>
                <w:sz w:val="20"/>
                <w:u w:val="single"/>
              </w:rPr>
            </w:pPr>
            <w:r w:rsidRPr="00790864">
              <w:rPr>
                <w:b w:val="0"/>
                <w:bCs w:val="0"/>
                <w:sz w:val="20"/>
              </w:rPr>
              <w:t>Display of logo on Conference website and Souvenir</w:t>
            </w:r>
          </w:p>
        </w:tc>
        <w:tc>
          <w:tcPr>
            <w:tcW w:w="2181" w:type="dxa"/>
            <w:shd w:val="clear" w:color="auto" w:fill="auto"/>
          </w:tcPr>
          <w:p w14:paraId="43D8A3B3" w14:textId="77777777" w:rsidR="00EF3916" w:rsidRPr="00790864" w:rsidRDefault="00EF3916" w:rsidP="00EF3916">
            <w:pPr>
              <w:numPr>
                <w:ilvl w:val="0"/>
                <w:numId w:val="1"/>
              </w:numPr>
              <w:spacing w:after="60"/>
              <w:ind w:left="270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u w:val="single"/>
              </w:rPr>
            </w:pPr>
            <w:r w:rsidRPr="00790864">
              <w:rPr>
                <w:sz w:val="20"/>
              </w:rPr>
              <w:t>Display of logo on Conference website and Souvenir</w:t>
            </w:r>
          </w:p>
        </w:tc>
        <w:tc>
          <w:tcPr>
            <w:tcW w:w="2159" w:type="dxa"/>
            <w:shd w:val="clear" w:color="auto" w:fill="auto"/>
          </w:tcPr>
          <w:p w14:paraId="690CF3F9" w14:textId="4FA75212" w:rsidR="00EF3916" w:rsidRPr="00790864" w:rsidRDefault="00EF3916" w:rsidP="00EF3916">
            <w:pPr>
              <w:numPr>
                <w:ilvl w:val="0"/>
                <w:numId w:val="1"/>
              </w:numPr>
              <w:spacing w:after="60"/>
              <w:ind w:left="270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u w:val="single"/>
              </w:rPr>
            </w:pPr>
            <w:r w:rsidRPr="00790864">
              <w:rPr>
                <w:sz w:val="20"/>
              </w:rPr>
              <w:t>Display of logo on Conference website</w:t>
            </w:r>
            <w:r w:rsidR="005E0D58" w:rsidRPr="00790864">
              <w:rPr>
                <w:sz w:val="20"/>
              </w:rPr>
              <w:t xml:space="preserve"> (or) Souvenir</w:t>
            </w:r>
          </w:p>
        </w:tc>
        <w:tc>
          <w:tcPr>
            <w:tcW w:w="2180" w:type="dxa"/>
            <w:shd w:val="clear" w:color="auto" w:fill="auto"/>
          </w:tcPr>
          <w:p w14:paraId="30F89184" w14:textId="71A87D2D" w:rsidR="00EF3916" w:rsidRPr="00790864" w:rsidRDefault="00EF3916" w:rsidP="00EF3916">
            <w:pPr>
              <w:numPr>
                <w:ilvl w:val="0"/>
                <w:numId w:val="2"/>
              </w:numPr>
              <w:spacing w:after="60"/>
              <w:ind w:left="264" w:hanging="27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0"/>
                <w:u w:val="single"/>
              </w:rPr>
            </w:pPr>
            <w:r w:rsidRPr="00790864">
              <w:rPr>
                <w:sz w:val="20"/>
              </w:rPr>
              <w:t xml:space="preserve">Display of logo on Conference website </w:t>
            </w:r>
            <w:r w:rsidR="005E0D58" w:rsidRPr="00790864">
              <w:rPr>
                <w:sz w:val="20"/>
              </w:rPr>
              <w:t>(or) Souvenir</w:t>
            </w:r>
          </w:p>
        </w:tc>
      </w:tr>
      <w:tr w:rsidR="00790864" w:rsidRPr="00790864" w14:paraId="56076EDD" w14:textId="77777777" w:rsidTr="007908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dxa"/>
            <w:shd w:val="clear" w:color="auto" w:fill="auto"/>
          </w:tcPr>
          <w:p w14:paraId="72847A87" w14:textId="738CDF49" w:rsidR="00EF3916" w:rsidRPr="00790864" w:rsidRDefault="00EF3916" w:rsidP="00EF3916">
            <w:pPr>
              <w:numPr>
                <w:ilvl w:val="0"/>
                <w:numId w:val="1"/>
              </w:numPr>
              <w:spacing w:after="60"/>
              <w:ind w:left="270" w:hanging="270"/>
              <w:rPr>
                <w:b w:val="0"/>
                <w:bCs w:val="0"/>
                <w:sz w:val="20"/>
              </w:rPr>
            </w:pPr>
            <w:r w:rsidRPr="00790864">
              <w:rPr>
                <w:b w:val="0"/>
                <w:bCs w:val="0"/>
                <w:sz w:val="20"/>
              </w:rPr>
              <w:t>One full-page</w:t>
            </w:r>
            <w:r w:rsidR="0002522B" w:rsidRPr="00790864">
              <w:rPr>
                <w:b w:val="0"/>
                <w:bCs w:val="0"/>
                <w:sz w:val="20"/>
              </w:rPr>
              <w:t xml:space="preserve"> (</w:t>
            </w:r>
            <w:proofErr w:type="spellStart"/>
            <w:r w:rsidR="0002522B" w:rsidRPr="00790864">
              <w:rPr>
                <w:b w:val="0"/>
                <w:bCs w:val="0"/>
                <w:sz w:val="20"/>
              </w:rPr>
              <w:t>colour</w:t>
            </w:r>
            <w:proofErr w:type="spellEnd"/>
            <w:r w:rsidR="0002522B" w:rsidRPr="00790864">
              <w:rPr>
                <w:b w:val="0"/>
                <w:bCs w:val="0"/>
                <w:sz w:val="20"/>
              </w:rPr>
              <w:t>)</w:t>
            </w:r>
            <w:r w:rsidRPr="00790864">
              <w:rPr>
                <w:b w:val="0"/>
                <w:bCs w:val="0"/>
                <w:sz w:val="20"/>
              </w:rPr>
              <w:t xml:space="preserve"> advertisement in the Souvenir</w:t>
            </w:r>
          </w:p>
        </w:tc>
        <w:tc>
          <w:tcPr>
            <w:tcW w:w="2181" w:type="dxa"/>
            <w:shd w:val="clear" w:color="auto" w:fill="auto"/>
          </w:tcPr>
          <w:p w14:paraId="5F5D8946" w14:textId="3F9F2BEA" w:rsidR="00EF3916" w:rsidRPr="00790864" w:rsidRDefault="00EF3916" w:rsidP="00EF3916">
            <w:pPr>
              <w:numPr>
                <w:ilvl w:val="0"/>
                <w:numId w:val="1"/>
              </w:numPr>
              <w:spacing w:after="60"/>
              <w:ind w:left="270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sz w:val="20"/>
              </w:rPr>
              <w:t xml:space="preserve">One full-page </w:t>
            </w:r>
            <w:r w:rsidR="0002522B" w:rsidRPr="00790864">
              <w:rPr>
                <w:sz w:val="20"/>
              </w:rPr>
              <w:t>(</w:t>
            </w:r>
            <w:proofErr w:type="spellStart"/>
            <w:r w:rsidR="00242739" w:rsidRPr="00790864">
              <w:rPr>
                <w:sz w:val="20"/>
              </w:rPr>
              <w:t>colour</w:t>
            </w:r>
            <w:proofErr w:type="spellEnd"/>
            <w:r w:rsidR="0002522B" w:rsidRPr="00790864">
              <w:rPr>
                <w:sz w:val="20"/>
              </w:rPr>
              <w:t xml:space="preserve">) </w:t>
            </w:r>
            <w:r w:rsidRPr="00790864">
              <w:rPr>
                <w:sz w:val="20"/>
              </w:rPr>
              <w:t>advertisement in the Souvenir</w:t>
            </w:r>
          </w:p>
        </w:tc>
        <w:tc>
          <w:tcPr>
            <w:tcW w:w="2159" w:type="dxa"/>
            <w:shd w:val="clear" w:color="auto" w:fill="auto"/>
          </w:tcPr>
          <w:p w14:paraId="22682291" w14:textId="5EE875B4" w:rsidR="00EF3916" w:rsidRPr="00790864" w:rsidRDefault="00EF3916" w:rsidP="00EF3916">
            <w:pPr>
              <w:numPr>
                <w:ilvl w:val="0"/>
                <w:numId w:val="1"/>
              </w:numPr>
              <w:spacing w:after="60"/>
              <w:ind w:left="270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sz w:val="20"/>
              </w:rPr>
              <w:t xml:space="preserve">Half-page </w:t>
            </w:r>
            <w:r w:rsidR="0002522B" w:rsidRPr="00790864">
              <w:rPr>
                <w:sz w:val="20"/>
              </w:rPr>
              <w:t xml:space="preserve">(black &amp; white) </w:t>
            </w:r>
            <w:r w:rsidRPr="00790864">
              <w:rPr>
                <w:sz w:val="20"/>
              </w:rPr>
              <w:t>advertisement in the Souvenir</w:t>
            </w:r>
          </w:p>
        </w:tc>
        <w:tc>
          <w:tcPr>
            <w:tcW w:w="2180" w:type="dxa"/>
            <w:shd w:val="clear" w:color="auto" w:fill="auto"/>
          </w:tcPr>
          <w:p w14:paraId="1002C9E1" w14:textId="59BB9857" w:rsidR="00EF3916" w:rsidRPr="00790864" w:rsidRDefault="00EF3916" w:rsidP="00EF3916">
            <w:pPr>
              <w:numPr>
                <w:ilvl w:val="0"/>
                <w:numId w:val="2"/>
              </w:numPr>
              <w:spacing w:after="60"/>
              <w:ind w:left="26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0"/>
              </w:rPr>
            </w:pPr>
            <w:r w:rsidRPr="00790864">
              <w:rPr>
                <w:sz w:val="20"/>
              </w:rPr>
              <w:t xml:space="preserve">Half-page </w:t>
            </w:r>
            <w:r w:rsidR="00FE53C9" w:rsidRPr="00790864">
              <w:rPr>
                <w:sz w:val="20"/>
              </w:rPr>
              <w:t xml:space="preserve">(black &amp; white) </w:t>
            </w:r>
            <w:r w:rsidRPr="00790864">
              <w:rPr>
                <w:sz w:val="20"/>
              </w:rPr>
              <w:t>advertisement in the Souvenir</w:t>
            </w:r>
          </w:p>
        </w:tc>
      </w:tr>
      <w:tr w:rsidR="00790864" w:rsidRPr="00790864" w14:paraId="0C1EF180" w14:textId="77777777" w:rsidTr="00790864">
        <w:trPr>
          <w:trHeight w:val="6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dxa"/>
            <w:shd w:val="clear" w:color="auto" w:fill="auto"/>
          </w:tcPr>
          <w:p w14:paraId="763501FA" w14:textId="349621C7" w:rsidR="00EF3916" w:rsidRPr="00790864" w:rsidRDefault="00EF3916" w:rsidP="00EF3916">
            <w:pPr>
              <w:numPr>
                <w:ilvl w:val="0"/>
                <w:numId w:val="1"/>
              </w:numPr>
              <w:spacing w:after="60"/>
              <w:ind w:left="270" w:hanging="270"/>
              <w:rPr>
                <w:b w:val="0"/>
                <w:bCs w:val="0"/>
                <w:sz w:val="20"/>
              </w:rPr>
            </w:pPr>
            <w:r w:rsidRPr="00790864">
              <w:rPr>
                <w:b w:val="0"/>
                <w:bCs w:val="0"/>
                <w:sz w:val="20"/>
              </w:rPr>
              <w:t>Slideshow/</w:t>
            </w:r>
            <w:r w:rsidR="0002522B" w:rsidRPr="00790864">
              <w:rPr>
                <w:b w:val="0"/>
                <w:bCs w:val="0"/>
                <w:sz w:val="20"/>
              </w:rPr>
              <w:t xml:space="preserve">promotional </w:t>
            </w:r>
            <w:r w:rsidRPr="00790864">
              <w:rPr>
                <w:b w:val="0"/>
                <w:bCs w:val="0"/>
                <w:sz w:val="20"/>
              </w:rPr>
              <w:t>video during lunch and tea/coffee breaks</w:t>
            </w:r>
          </w:p>
        </w:tc>
        <w:tc>
          <w:tcPr>
            <w:tcW w:w="2181" w:type="dxa"/>
            <w:shd w:val="clear" w:color="auto" w:fill="auto"/>
          </w:tcPr>
          <w:p w14:paraId="6A99D106" w14:textId="00F7C2B3" w:rsidR="00EF3916" w:rsidRPr="00790864" w:rsidRDefault="00EF3916" w:rsidP="00715FCE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sz w:val="20"/>
              </w:rPr>
              <w:t>-</w:t>
            </w:r>
          </w:p>
        </w:tc>
        <w:tc>
          <w:tcPr>
            <w:tcW w:w="2159" w:type="dxa"/>
            <w:shd w:val="clear" w:color="auto" w:fill="auto"/>
          </w:tcPr>
          <w:p w14:paraId="29F4C11A" w14:textId="3BF50706" w:rsidR="00EF3916" w:rsidRPr="00790864" w:rsidRDefault="00EF3916" w:rsidP="00715FCE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sz w:val="20"/>
              </w:rPr>
              <w:t>-</w:t>
            </w:r>
          </w:p>
        </w:tc>
        <w:tc>
          <w:tcPr>
            <w:tcW w:w="2180" w:type="dxa"/>
            <w:shd w:val="clear" w:color="auto" w:fill="auto"/>
          </w:tcPr>
          <w:p w14:paraId="2DA0C7D5" w14:textId="421B3B49" w:rsidR="00EF3916" w:rsidRPr="00790864" w:rsidRDefault="00EF3916" w:rsidP="00715FCE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sz w:val="20"/>
              </w:rPr>
              <w:t>-</w:t>
            </w:r>
          </w:p>
        </w:tc>
      </w:tr>
      <w:tr w:rsidR="00790864" w:rsidRPr="00790864" w14:paraId="304FF135" w14:textId="77777777" w:rsidTr="007908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dxa"/>
            <w:shd w:val="clear" w:color="auto" w:fill="auto"/>
          </w:tcPr>
          <w:p w14:paraId="1A237B0B" w14:textId="77777777" w:rsidR="00EF3916" w:rsidRPr="00790864" w:rsidRDefault="00EF3916" w:rsidP="00EF3916">
            <w:pPr>
              <w:numPr>
                <w:ilvl w:val="0"/>
                <w:numId w:val="1"/>
              </w:numPr>
              <w:spacing w:after="60"/>
              <w:ind w:left="270" w:hanging="270"/>
              <w:rPr>
                <w:b w:val="0"/>
                <w:bCs w:val="0"/>
                <w:sz w:val="20"/>
              </w:rPr>
            </w:pPr>
            <w:r w:rsidRPr="00790864">
              <w:rPr>
                <w:b w:val="0"/>
                <w:bCs w:val="0"/>
                <w:sz w:val="20"/>
              </w:rPr>
              <w:t>Inclusion of leaflet/brochure in the registration kit</w:t>
            </w:r>
          </w:p>
        </w:tc>
        <w:tc>
          <w:tcPr>
            <w:tcW w:w="2181" w:type="dxa"/>
            <w:shd w:val="clear" w:color="auto" w:fill="auto"/>
          </w:tcPr>
          <w:p w14:paraId="5E3409AB" w14:textId="77777777" w:rsidR="00EF3916" w:rsidRPr="00790864" w:rsidRDefault="00EF3916" w:rsidP="00EF3916">
            <w:pPr>
              <w:numPr>
                <w:ilvl w:val="0"/>
                <w:numId w:val="1"/>
              </w:numPr>
              <w:spacing w:after="60"/>
              <w:ind w:left="270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sz w:val="20"/>
              </w:rPr>
              <w:t>Inclusion of leaflet/brochure in the registration kit</w:t>
            </w:r>
          </w:p>
        </w:tc>
        <w:tc>
          <w:tcPr>
            <w:tcW w:w="2159" w:type="dxa"/>
            <w:shd w:val="clear" w:color="auto" w:fill="auto"/>
          </w:tcPr>
          <w:p w14:paraId="0D63D990" w14:textId="28653ED2" w:rsidR="00EF3916" w:rsidRPr="00790864" w:rsidRDefault="00944129" w:rsidP="0094412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sz w:val="20"/>
              </w:rPr>
              <w:t>-</w:t>
            </w:r>
          </w:p>
        </w:tc>
        <w:tc>
          <w:tcPr>
            <w:tcW w:w="2180" w:type="dxa"/>
            <w:shd w:val="clear" w:color="auto" w:fill="auto"/>
          </w:tcPr>
          <w:p w14:paraId="4A9E2721" w14:textId="77777777" w:rsidR="00EF3916" w:rsidRPr="00790864" w:rsidRDefault="00EF3916" w:rsidP="00EF3916">
            <w:pPr>
              <w:numPr>
                <w:ilvl w:val="0"/>
                <w:numId w:val="2"/>
              </w:numPr>
              <w:spacing w:after="60"/>
              <w:ind w:left="264" w:hanging="27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sz w:val="20"/>
              </w:rPr>
              <w:t>Inclusion of leaflet/brochure in the registration kit</w:t>
            </w:r>
          </w:p>
        </w:tc>
      </w:tr>
      <w:tr w:rsidR="00790864" w:rsidRPr="00790864" w14:paraId="32C98D4A" w14:textId="77777777" w:rsidTr="00790864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dxa"/>
            <w:shd w:val="clear" w:color="auto" w:fill="auto"/>
          </w:tcPr>
          <w:p w14:paraId="05E55E64" w14:textId="064BC408" w:rsidR="00FE53C9" w:rsidRPr="00790864" w:rsidRDefault="00FE53C9" w:rsidP="00FE53C9">
            <w:pPr>
              <w:numPr>
                <w:ilvl w:val="0"/>
                <w:numId w:val="1"/>
              </w:numPr>
              <w:spacing w:after="60"/>
              <w:ind w:left="270" w:hanging="270"/>
              <w:rPr>
                <w:b w:val="0"/>
                <w:bCs w:val="0"/>
                <w:sz w:val="20"/>
              </w:rPr>
            </w:pPr>
            <w:r w:rsidRPr="00790864">
              <w:rPr>
                <w:b w:val="0"/>
                <w:bCs w:val="0"/>
                <w:sz w:val="20"/>
              </w:rPr>
              <w:t>Space for stall in the conference venue</w:t>
            </w:r>
          </w:p>
        </w:tc>
        <w:tc>
          <w:tcPr>
            <w:tcW w:w="2181" w:type="dxa"/>
            <w:shd w:val="clear" w:color="auto" w:fill="auto"/>
          </w:tcPr>
          <w:p w14:paraId="4B62D787" w14:textId="393CDD04" w:rsidR="00FE53C9" w:rsidRPr="00790864" w:rsidRDefault="004E5B15" w:rsidP="004E5B15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sz w:val="20"/>
              </w:rPr>
              <w:t>-</w:t>
            </w:r>
          </w:p>
        </w:tc>
        <w:tc>
          <w:tcPr>
            <w:tcW w:w="2159" w:type="dxa"/>
            <w:shd w:val="clear" w:color="auto" w:fill="auto"/>
          </w:tcPr>
          <w:p w14:paraId="29F32E89" w14:textId="29BE371D" w:rsidR="00FE53C9" w:rsidRPr="00790864" w:rsidRDefault="00FE53C9" w:rsidP="00FE53C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sz w:val="20"/>
              </w:rPr>
              <w:t>-</w:t>
            </w:r>
          </w:p>
        </w:tc>
        <w:tc>
          <w:tcPr>
            <w:tcW w:w="2180" w:type="dxa"/>
            <w:shd w:val="clear" w:color="auto" w:fill="auto"/>
          </w:tcPr>
          <w:p w14:paraId="714D0519" w14:textId="015513FA" w:rsidR="00FE53C9" w:rsidRPr="00790864" w:rsidRDefault="00FE53C9" w:rsidP="00FE53C9">
            <w:pPr>
              <w:spacing w:after="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sz w:val="20"/>
              </w:rPr>
              <w:t>-</w:t>
            </w:r>
          </w:p>
        </w:tc>
      </w:tr>
      <w:tr w:rsidR="00790864" w:rsidRPr="00790864" w14:paraId="15BD5B7B" w14:textId="77777777" w:rsidTr="007908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99" w:type="dxa"/>
            <w:shd w:val="clear" w:color="auto" w:fill="auto"/>
          </w:tcPr>
          <w:p w14:paraId="793E1770" w14:textId="364D6A29" w:rsidR="00FE53C9" w:rsidRPr="00790864" w:rsidRDefault="00FE53C9" w:rsidP="00FE53C9">
            <w:pPr>
              <w:numPr>
                <w:ilvl w:val="0"/>
                <w:numId w:val="1"/>
              </w:numPr>
              <w:spacing w:after="60"/>
              <w:ind w:left="270" w:hanging="270"/>
              <w:rPr>
                <w:b w:val="0"/>
                <w:bCs w:val="0"/>
                <w:sz w:val="20"/>
              </w:rPr>
            </w:pPr>
            <w:r w:rsidRPr="00790864">
              <w:rPr>
                <w:b w:val="0"/>
                <w:bCs w:val="0"/>
                <w:sz w:val="20"/>
              </w:rPr>
              <w:t>‘</w:t>
            </w:r>
            <w:r w:rsidRPr="00790864">
              <w:rPr>
                <w:b w:val="0"/>
                <w:bCs w:val="0"/>
                <w:i/>
                <w:iCs/>
                <w:sz w:val="20"/>
              </w:rPr>
              <w:t>Travel Award</w:t>
            </w:r>
            <w:r w:rsidRPr="00790864">
              <w:rPr>
                <w:b w:val="0"/>
                <w:bCs w:val="0"/>
                <w:sz w:val="20"/>
              </w:rPr>
              <w:t>’ and/or ‘</w:t>
            </w:r>
            <w:r w:rsidRPr="00790864">
              <w:rPr>
                <w:b w:val="0"/>
                <w:bCs w:val="0"/>
                <w:i/>
                <w:iCs/>
                <w:sz w:val="20"/>
              </w:rPr>
              <w:t>Best</w:t>
            </w:r>
            <w:r w:rsidR="001D0D03" w:rsidRPr="00790864">
              <w:rPr>
                <w:b w:val="0"/>
                <w:bCs w:val="0"/>
                <w:i/>
                <w:iCs/>
                <w:sz w:val="20"/>
              </w:rPr>
              <w:t xml:space="preserve"> Oral/</w:t>
            </w:r>
            <w:r w:rsidRPr="00790864">
              <w:rPr>
                <w:b w:val="0"/>
                <w:bCs w:val="0"/>
                <w:i/>
                <w:iCs/>
                <w:sz w:val="20"/>
              </w:rPr>
              <w:t>Poster Award</w:t>
            </w:r>
            <w:r w:rsidRPr="00790864">
              <w:rPr>
                <w:b w:val="0"/>
                <w:bCs w:val="0"/>
                <w:sz w:val="20"/>
              </w:rPr>
              <w:t xml:space="preserve">’ in the name of the </w:t>
            </w:r>
            <w:r w:rsidR="000E0A71" w:rsidRPr="00790864">
              <w:rPr>
                <w:b w:val="0"/>
                <w:bCs w:val="0"/>
                <w:sz w:val="20"/>
              </w:rPr>
              <w:t>Sponsor</w:t>
            </w:r>
          </w:p>
        </w:tc>
        <w:tc>
          <w:tcPr>
            <w:tcW w:w="2181" w:type="dxa"/>
            <w:shd w:val="clear" w:color="auto" w:fill="auto"/>
          </w:tcPr>
          <w:p w14:paraId="5E160F6F" w14:textId="4A1140DE" w:rsidR="00FE53C9" w:rsidRPr="00790864" w:rsidRDefault="00FE53C9" w:rsidP="00FE53C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sz w:val="20"/>
              </w:rPr>
              <w:t>-</w:t>
            </w:r>
          </w:p>
        </w:tc>
        <w:tc>
          <w:tcPr>
            <w:tcW w:w="2159" w:type="dxa"/>
            <w:shd w:val="clear" w:color="auto" w:fill="auto"/>
          </w:tcPr>
          <w:p w14:paraId="0F5AF6F6" w14:textId="4167BA62" w:rsidR="00FE53C9" w:rsidRPr="00790864" w:rsidRDefault="00FE53C9" w:rsidP="00FE53C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sz w:val="20"/>
              </w:rPr>
              <w:t>-</w:t>
            </w:r>
          </w:p>
        </w:tc>
        <w:tc>
          <w:tcPr>
            <w:tcW w:w="2180" w:type="dxa"/>
            <w:shd w:val="clear" w:color="auto" w:fill="auto"/>
          </w:tcPr>
          <w:p w14:paraId="2FC0E27B" w14:textId="284AB64C" w:rsidR="00FE53C9" w:rsidRPr="00790864" w:rsidRDefault="00FE53C9" w:rsidP="00FE53C9">
            <w:pPr>
              <w:spacing w:after="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</w:rPr>
            </w:pPr>
            <w:r w:rsidRPr="00790864">
              <w:rPr>
                <w:sz w:val="20"/>
              </w:rPr>
              <w:t>-</w:t>
            </w:r>
          </w:p>
        </w:tc>
      </w:tr>
    </w:tbl>
    <w:p w14:paraId="0627FBF4" w14:textId="351FCBFF" w:rsidR="00EF3916" w:rsidRDefault="00EF3916" w:rsidP="00EF3916">
      <w:pPr>
        <w:jc w:val="both"/>
      </w:pPr>
    </w:p>
    <w:p w14:paraId="1FE1D2C6" w14:textId="672C2126" w:rsidR="00E67D3C" w:rsidRDefault="00FB0500" w:rsidP="00EF3916">
      <w:pPr>
        <w:jc w:val="both"/>
      </w:pPr>
      <w:r>
        <w:t>Interested sponsors are requested to contact the organizers through email.</w:t>
      </w:r>
    </w:p>
    <w:sectPr w:rsidR="00E67D3C" w:rsidSect="003E3864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35DC5"/>
    <w:multiLevelType w:val="hybridMultilevel"/>
    <w:tmpl w:val="3BF235FE"/>
    <w:lvl w:ilvl="0" w:tplc="A48C22EA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974008"/>
    <w:multiLevelType w:val="hybridMultilevel"/>
    <w:tmpl w:val="5C34CD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467D7D"/>
    <w:multiLevelType w:val="hybridMultilevel"/>
    <w:tmpl w:val="D3A85132"/>
    <w:lvl w:ilvl="0" w:tplc="81DE9412">
      <w:start w:val="1"/>
      <w:numFmt w:val="bullet"/>
      <w:lvlText w:val=""/>
      <w:lvlJc w:val="left"/>
      <w:pPr>
        <w:ind w:left="720" w:hanging="360"/>
      </w:pPr>
      <w:rPr>
        <w:rFonts w:ascii="Symbol" w:hAnsi="Symbol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2F41CD"/>
    <w:multiLevelType w:val="hybridMultilevel"/>
    <w:tmpl w:val="4EF6B8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9A3EE3"/>
    <w:multiLevelType w:val="hybridMultilevel"/>
    <w:tmpl w:val="BBB821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6797794">
    <w:abstractNumId w:val="3"/>
  </w:num>
  <w:num w:numId="2" w16cid:durableId="2118403910">
    <w:abstractNumId w:val="2"/>
  </w:num>
  <w:num w:numId="3" w16cid:durableId="2039574879">
    <w:abstractNumId w:val="4"/>
  </w:num>
  <w:num w:numId="4" w16cid:durableId="728068363">
    <w:abstractNumId w:val="0"/>
  </w:num>
  <w:num w:numId="5" w16cid:durableId="11375324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3NrM0NjY3MQASBko6SsGpxcWZ+XkgBUa1AGpp3HcsAAAA"/>
  </w:docVars>
  <w:rsids>
    <w:rsidRoot w:val="00EF3916"/>
    <w:rsid w:val="0002522B"/>
    <w:rsid w:val="000D4365"/>
    <w:rsid w:val="000E0A71"/>
    <w:rsid w:val="000F55F4"/>
    <w:rsid w:val="001D0D03"/>
    <w:rsid w:val="0023188F"/>
    <w:rsid w:val="00242739"/>
    <w:rsid w:val="003E3864"/>
    <w:rsid w:val="0046340C"/>
    <w:rsid w:val="004E5B15"/>
    <w:rsid w:val="005E0D58"/>
    <w:rsid w:val="00790864"/>
    <w:rsid w:val="00944129"/>
    <w:rsid w:val="00E67D3C"/>
    <w:rsid w:val="00EF3916"/>
    <w:rsid w:val="00FB0500"/>
    <w:rsid w:val="00FE5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0D510"/>
  <w15:chartTrackingRefBased/>
  <w15:docId w15:val="{46E47464-E3C4-42A8-92E4-455A7D8FFB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">
    <w:name w:val="Grid Table 4"/>
    <w:basedOn w:val="TableNormal"/>
    <w:uiPriority w:val="49"/>
    <w:rsid w:val="00EF391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EF3916"/>
    <w:pPr>
      <w:ind w:left="720"/>
      <w:contextualSpacing/>
    </w:pPr>
    <w:rPr>
      <w:rFonts w:cs="Mang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60</Words>
  <Characters>916</Characters>
  <Application>Microsoft Office Word</Application>
  <DocSecurity>0</DocSecurity>
  <Lines>7</Lines>
  <Paragraphs>2</Paragraphs>
  <ScaleCrop>false</ScaleCrop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anathan Muthamilarasan</dc:creator>
  <cp:keywords/>
  <dc:description/>
  <cp:lastModifiedBy>Mehanathan Muthamilarasan</cp:lastModifiedBy>
  <cp:revision>15</cp:revision>
  <dcterms:created xsi:type="dcterms:W3CDTF">2022-11-01T00:42:00Z</dcterms:created>
  <dcterms:modified xsi:type="dcterms:W3CDTF">2022-11-01T00:59:00Z</dcterms:modified>
</cp:coreProperties>
</file>